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reet-block-plans"/>
    <w:p>
      <w:pPr>
        <w:pStyle w:val="Heading3"/>
      </w:pPr>
      <w:r>
        <w:t xml:space="preserve">Street Block Plans</w:t>
      </w:r>
    </w:p>
    <w:p>
      <w:pPr>
        <w:pStyle w:val="FirstParagraph"/>
      </w:pPr>
      <w:r>
        <w:t xml:space="preserve">Street block plans guide the detailed setback, storey height and building height, for the following locations. Click on the reference links to view the detailed street block pla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alestier Road Between Thomson Road and Moulmein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1"/>
            <w:hyperlink r:id="rId21">
              <w:r>
                <w:rPr>
                  <w:rStyle w:val="Hyperlink"/>
                </w:rPr>
                <w:t xml:space="preserve">Beach Road, Tan Quee Lan Street, North Bridge Road And Seah Str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Cantonment Road Conservation Area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Geylang Road, Sims Avenue, &amp; Guillemard Road, bounded by Sims Way and Paya Lebar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Race Course Road / Birch Road / Serangoon Road / Chander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Yan Kit Road</w:t>
              </w:r>
            </w:hyperlink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0 September 2020</w:t>
      </w:r>
    </w:p>
    <w:bookmarkEnd w:id="26"/>
    <w:bookmarkStart w:id="28" w:name="column_0_right_1_txtTitle"/>
    <w:bookmarkStart w:id="27" w:name="section"/>
    <w:p>
      <w:pPr>
        <w:pStyle w:val="Heading3"/>
      </w:pP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-/media/Corporate/Guidelines/Development-control/Street-Block-Plans/Balestier-Road-Between-Thomson-Road-and-Moulmein-Road.pdf" TargetMode="External" /><Relationship Type="http://schemas.openxmlformats.org/officeDocument/2006/relationships/hyperlink" Id="rId23" Target="/-/media/Corporate/Guidelines/Development-control/Street-Block-Plans/GUDG.pdf" TargetMode="External" /><Relationship Type="http://schemas.openxmlformats.org/officeDocument/2006/relationships/hyperlink" Id="rId25" Target="/-/media/Corporate/Guidelines/Development-control/Street-Block-Plans/Yan-Kit-Road.pdf" TargetMode="External" /><Relationship Type="http://schemas.openxmlformats.org/officeDocument/2006/relationships/hyperlink" Id="rId21" Target="/Corporate/Data/circulars/2019/Nov/dc19-19" TargetMode="External" /><Relationship Type="http://schemas.openxmlformats.org/officeDocument/2006/relationships/hyperlink" Id="rId22" Target="/Corporate/Data/circulars/2020/Mar/dc20-02" TargetMode="External" /><Relationship Type="http://schemas.openxmlformats.org/officeDocument/2006/relationships/hyperlink" Id="rId24" Target="/Corporate/Data/circulars/Archive/2016/Jun/dc16-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-/media/Corporate/Guidelines/Development-control/Street-Block-Plans/Balestier-Road-Between-Thomson-Road-and-Moulmein-Road.pdf" TargetMode="External" /><Relationship Type="http://schemas.openxmlformats.org/officeDocument/2006/relationships/hyperlink" Id="rId23" Target="/-/media/Corporate/Guidelines/Development-control/Street-Block-Plans/GUDG.pdf" TargetMode="External" /><Relationship Type="http://schemas.openxmlformats.org/officeDocument/2006/relationships/hyperlink" Id="rId25" Target="/-/media/Corporate/Guidelines/Development-control/Street-Block-Plans/Yan-Kit-Road.pdf" TargetMode="External" /><Relationship Type="http://schemas.openxmlformats.org/officeDocument/2006/relationships/hyperlink" Id="rId21" Target="/Corporate/Data/circulars/2019/Nov/dc19-19" TargetMode="External" /><Relationship Type="http://schemas.openxmlformats.org/officeDocument/2006/relationships/hyperlink" Id="rId22" Target="/Corporate/Data/circulars/2020/Mar/dc20-02" TargetMode="External" /><Relationship Type="http://schemas.openxmlformats.org/officeDocument/2006/relationships/hyperlink" Id="rId24" Target="/Corporate/Data/circulars/Archive/2016/Jun/dc16-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1:53Z</dcterms:created>
  <dcterms:modified xsi:type="dcterms:W3CDTF">2024-05-23T00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